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C6C7D" w14:textId="7559EF3D" w:rsidR="00AD4C14" w:rsidRPr="00AD4C14" w:rsidRDefault="00AD4C14" w:rsidP="001E7C04">
      <w:pPr>
        <w:spacing w:line="240" w:lineRule="auto"/>
        <w:rPr>
          <w:b/>
          <w:bCs/>
          <w:sz w:val="24"/>
        </w:rPr>
      </w:pPr>
      <w:r w:rsidRPr="00AD4C14">
        <w:rPr>
          <w:b/>
          <w:bCs/>
          <w:sz w:val="24"/>
        </w:rPr>
        <w:t>Client Details</w:t>
      </w:r>
    </w:p>
    <w:p w14:paraId="496608A4" w14:textId="686714E3" w:rsidR="00E7478B" w:rsidRPr="00B054D3" w:rsidRDefault="00E7478B" w:rsidP="001E7C04">
      <w:pPr>
        <w:spacing w:line="240" w:lineRule="auto"/>
        <w:rPr>
          <w:rFonts w:cstheme="minorHAnsi"/>
          <w:sz w:val="24"/>
        </w:rPr>
      </w:pPr>
      <w:r w:rsidRPr="00B054D3">
        <w:rPr>
          <w:sz w:val="24"/>
        </w:rPr>
        <w:t xml:space="preserve">First Name:                                                           Surname:                                                        </w:t>
      </w:r>
      <w:r w:rsidR="00F16CDF">
        <w:rPr>
          <w:sz w:val="24"/>
        </w:rPr>
        <w:t xml:space="preserve">Female   </w:t>
      </w:r>
      <w:sdt>
        <w:sdtPr>
          <w:rPr>
            <w:sz w:val="24"/>
          </w:rPr>
          <w:id w:val="-1231608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CD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Pr="00B054D3">
        <w:rPr>
          <w:sz w:val="24"/>
        </w:rPr>
        <w:t xml:space="preserve">     </w:t>
      </w:r>
      <w:r w:rsidR="00F16CDF">
        <w:rPr>
          <w:sz w:val="24"/>
        </w:rPr>
        <w:t>Male</w:t>
      </w:r>
      <w:r w:rsidRPr="00B054D3">
        <w:rPr>
          <w:sz w:val="24"/>
        </w:rPr>
        <w:t xml:space="preserve">    </w:t>
      </w:r>
      <w:sdt>
        <w:sdtPr>
          <w:rPr>
            <w:sz w:val="24"/>
          </w:rPr>
          <w:id w:val="1074791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CDF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6A664EAC" w14:textId="123397DD" w:rsidR="00E7478B" w:rsidRPr="00B054D3" w:rsidRDefault="00E7478B" w:rsidP="001E7C04">
      <w:pPr>
        <w:spacing w:line="240" w:lineRule="auto"/>
        <w:rPr>
          <w:sz w:val="24"/>
        </w:rPr>
      </w:pPr>
      <w:r w:rsidRPr="00B054D3">
        <w:rPr>
          <w:sz w:val="24"/>
        </w:rPr>
        <w:t>Date of Birth:</w:t>
      </w:r>
      <w:r w:rsidR="00F16CDF">
        <w:rPr>
          <w:sz w:val="24"/>
        </w:rPr>
        <w:t xml:space="preserve">  </w:t>
      </w:r>
      <w:sdt>
        <w:sdtPr>
          <w:rPr>
            <w:sz w:val="24"/>
          </w:rPr>
          <w:id w:val="1873348793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16CDF" w:rsidRPr="00F644DA">
            <w:rPr>
              <w:rStyle w:val="PlaceholderText"/>
            </w:rPr>
            <w:t>Click or tap to enter a date.</w:t>
          </w:r>
        </w:sdtContent>
      </w:sdt>
    </w:p>
    <w:p w14:paraId="71E5072E" w14:textId="77777777" w:rsidR="00E7478B" w:rsidRPr="00B054D3" w:rsidRDefault="00E7478B" w:rsidP="001E7C04">
      <w:pPr>
        <w:spacing w:line="240" w:lineRule="auto"/>
        <w:rPr>
          <w:sz w:val="24"/>
        </w:rPr>
      </w:pPr>
      <w:r w:rsidRPr="00B054D3">
        <w:rPr>
          <w:sz w:val="24"/>
        </w:rPr>
        <w:t>Street Address:</w:t>
      </w:r>
    </w:p>
    <w:p w14:paraId="7A5162B9" w14:textId="77777777" w:rsidR="00E7478B" w:rsidRPr="00B054D3" w:rsidRDefault="00E7478B" w:rsidP="001E7C04">
      <w:pPr>
        <w:spacing w:line="240" w:lineRule="auto"/>
        <w:rPr>
          <w:sz w:val="24"/>
        </w:rPr>
      </w:pPr>
      <w:r w:rsidRPr="00B054D3">
        <w:rPr>
          <w:sz w:val="24"/>
        </w:rPr>
        <w:t>Contact phone numbers:   (H)                                        (W)                                       (M)</w:t>
      </w:r>
    </w:p>
    <w:p w14:paraId="1F454C85" w14:textId="77777777" w:rsidR="00E7478B" w:rsidRPr="00B054D3" w:rsidRDefault="00E7478B" w:rsidP="001E7C04">
      <w:pPr>
        <w:spacing w:line="240" w:lineRule="auto"/>
        <w:rPr>
          <w:sz w:val="24"/>
        </w:rPr>
      </w:pPr>
      <w:r w:rsidRPr="00B054D3">
        <w:rPr>
          <w:sz w:val="24"/>
        </w:rPr>
        <w:t>E-mail address:</w:t>
      </w:r>
    </w:p>
    <w:p w14:paraId="56E375BC" w14:textId="436704FC" w:rsidR="00AD4C14" w:rsidRDefault="00E7478B" w:rsidP="00AD4C14">
      <w:pPr>
        <w:spacing w:line="240" w:lineRule="auto"/>
        <w:rPr>
          <w:sz w:val="24"/>
        </w:rPr>
      </w:pPr>
      <w:r w:rsidRPr="00B054D3">
        <w:rPr>
          <w:sz w:val="24"/>
        </w:rPr>
        <w:t>Emergency Contact:</w:t>
      </w:r>
    </w:p>
    <w:p w14:paraId="62372085" w14:textId="3289E427" w:rsidR="00F16CDF" w:rsidRDefault="00F16CDF" w:rsidP="00AD4C14">
      <w:pPr>
        <w:spacing w:line="240" w:lineRule="auto"/>
        <w:rPr>
          <w:sz w:val="24"/>
        </w:rPr>
      </w:pPr>
      <w:r>
        <w:rPr>
          <w:sz w:val="24"/>
        </w:rPr>
        <w:t>Condition/Disability:</w:t>
      </w:r>
    </w:p>
    <w:p w14:paraId="4AC85B58" w14:textId="47321DBE" w:rsidR="00F16CDF" w:rsidRDefault="00F16CDF" w:rsidP="00AD4C14">
      <w:pPr>
        <w:spacing w:line="240" w:lineRule="auto"/>
        <w:rPr>
          <w:sz w:val="24"/>
        </w:rPr>
      </w:pPr>
      <w:r>
        <w:rPr>
          <w:sz w:val="24"/>
        </w:rPr>
        <w:t>NDIS #:</w:t>
      </w:r>
    </w:p>
    <w:p w14:paraId="706084C6" w14:textId="64882250" w:rsidR="00F16CDF" w:rsidRDefault="00DB44EB" w:rsidP="00AD4C14">
      <w:pPr>
        <w:spacing w:line="240" w:lineRule="auto"/>
        <w:rPr>
          <w:sz w:val="24"/>
        </w:rPr>
      </w:pPr>
      <w:r>
        <w:rPr>
          <w:sz w:val="24"/>
        </w:rPr>
        <w:t xml:space="preserve">Current </w:t>
      </w:r>
      <w:r w:rsidR="00F16CDF">
        <w:rPr>
          <w:sz w:val="24"/>
        </w:rPr>
        <w:t xml:space="preserve">Plan Start &amp; End Date: </w:t>
      </w:r>
    </w:p>
    <w:p w14:paraId="7E32D960" w14:textId="13AEAC96" w:rsidR="00F16CDF" w:rsidRDefault="00F16CDF" w:rsidP="00AD4C14">
      <w:pPr>
        <w:spacing w:line="240" w:lineRule="auto"/>
        <w:rPr>
          <w:sz w:val="24"/>
        </w:rPr>
      </w:pPr>
      <w:r>
        <w:rPr>
          <w:sz w:val="24"/>
        </w:rPr>
        <w:t>Session Frequency Requested (if known)</w:t>
      </w:r>
      <w:r w:rsidR="00DB44EB">
        <w:rPr>
          <w:sz w:val="24"/>
        </w:rPr>
        <w:t>:</w:t>
      </w:r>
    </w:p>
    <w:p w14:paraId="23C28319" w14:textId="2F1FA33A" w:rsidR="00F16CDF" w:rsidRDefault="00F16CDF" w:rsidP="00AD4C14">
      <w:pPr>
        <w:spacing w:line="240" w:lineRule="auto"/>
        <w:rPr>
          <w:sz w:val="24"/>
        </w:rPr>
      </w:pPr>
      <w:r>
        <w:rPr>
          <w:sz w:val="24"/>
        </w:rPr>
        <w:t>Budget:</w:t>
      </w:r>
    </w:p>
    <w:p w14:paraId="6BC5AC67" w14:textId="1973DE70" w:rsidR="00DB44EB" w:rsidRDefault="00DB44EB" w:rsidP="00AD4C14">
      <w:pPr>
        <w:spacing w:line="240" w:lineRule="auto"/>
        <w:rPr>
          <w:sz w:val="24"/>
        </w:rPr>
      </w:pPr>
    </w:p>
    <w:p w14:paraId="4597796E" w14:textId="77777777" w:rsidR="00DB44EB" w:rsidRDefault="00DB44EB" w:rsidP="00AD4C14">
      <w:pPr>
        <w:spacing w:line="240" w:lineRule="auto"/>
        <w:rPr>
          <w:sz w:val="24"/>
        </w:rPr>
      </w:pPr>
      <w:proofErr w:type="gramStart"/>
      <w:r>
        <w:rPr>
          <w:sz w:val="24"/>
        </w:rPr>
        <w:t>Invoicing;</w:t>
      </w:r>
      <w:proofErr w:type="gramEnd"/>
      <w:r>
        <w:rPr>
          <w:sz w:val="24"/>
        </w:rPr>
        <w:t xml:space="preserve">  </w:t>
      </w:r>
    </w:p>
    <w:p w14:paraId="6B4CA34A" w14:textId="3857F201" w:rsidR="00DB44EB" w:rsidRPr="003F572B" w:rsidRDefault="00DB44EB" w:rsidP="003F572B">
      <w:pPr>
        <w:pStyle w:val="ListParagraph"/>
        <w:numPr>
          <w:ilvl w:val="0"/>
          <w:numId w:val="2"/>
        </w:numPr>
        <w:spacing w:line="240" w:lineRule="auto"/>
        <w:rPr>
          <w:sz w:val="24"/>
        </w:rPr>
      </w:pPr>
      <w:r w:rsidRPr="00DB44EB">
        <w:rPr>
          <w:sz w:val="24"/>
        </w:rPr>
        <w:t>Plan Managed (we invoice Service Provider</w:t>
      </w:r>
      <w:r>
        <w:rPr>
          <w:sz w:val="24"/>
        </w:rPr>
        <w:t>)</w:t>
      </w:r>
      <w:r>
        <w:rPr>
          <w:sz w:val="24"/>
        </w:rPr>
        <w:tab/>
      </w:r>
      <w:sdt>
        <w:sdtPr>
          <w:rPr>
            <w:sz w:val="24"/>
          </w:rPr>
          <w:id w:val="-626625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72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F572B" w:rsidRPr="003F572B">
        <w:rPr>
          <w:sz w:val="24"/>
        </w:rPr>
        <w:t xml:space="preserve"> </w:t>
      </w:r>
      <w:r w:rsidR="003F572B">
        <w:rPr>
          <w:sz w:val="24"/>
        </w:rPr>
        <w:t>If so, please provide email…………………………………</w:t>
      </w:r>
      <w:proofErr w:type="gramStart"/>
      <w:r w:rsidR="003F572B">
        <w:rPr>
          <w:sz w:val="24"/>
        </w:rPr>
        <w:t>…..</w:t>
      </w:r>
      <w:proofErr w:type="gramEnd"/>
    </w:p>
    <w:p w14:paraId="4CFEA1E0" w14:textId="1B34E4D9" w:rsidR="00DB44EB" w:rsidRDefault="00DB44EB" w:rsidP="00DB44EB">
      <w:pPr>
        <w:pStyle w:val="ListParagraph"/>
        <w:numPr>
          <w:ilvl w:val="0"/>
          <w:numId w:val="2"/>
        </w:numPr>
        <w:spacing w:line="240" w:lineRule="auto"/>
        <w:rPr>
          <w:sz w:val="24"/>
        </w:rPr>
      </w:pPr>
      <w:r w:rsidRPr="00DB44EB">
        <w:rPr>
          <w:sz w:val="24"/>
        </w:rPr>
        <w:t xml:space="preserve">Plan Managed (we invoice </w:t>
      </w:r>
      <w:r>
        <w:rPr>
          <w:sz w:val="24"/>
        </w:rPr>
        <w:t>Other</w:t>
      </w:r>
      <w:r w:rsidRPr="00DB44EB">
        <w:rPr>
          <w:sz w:val="24"/>
        </w:rPr>
        <w:t xml:space="preserve"> Provider</w:t>
      </w:r>
      <w:r>
        <w:rPr>
          <w:sz w:val="24"/>
        </w:rPr>
        <w:t>)</w:t>
      </w:r>
      <w:r>
        <w:rPr>
          <w:sz w:val="24"/>
        </w:rPr>
        <w:tab/>
      </w:r>
      <w:sdt>
        <w:sdtPr>
          <w:rPr>
            <w:sz w:val="24"/>
          </w:rPr>
          <w:id w:val="-2133007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72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F572B">
        <w:rPr>
          <w:sz w:val="24"/>
        </w:rPr>
        <w:t xml:space="preserve"> If so, please provide details……………………………………</w:t>
      </w:r>
    </w:p>
    <w:p w14:paraId="75069B51" w14:textId="4120EA06" w:rsidR="00DB44EB" w:rsidRDefault="00DB44EB" w:rsidP="00DB44EB">
      <w:pPr>
        <w:pStyle w:val="ListParagraph"/>
        <w:numPr>
          <w:ilvl w:val="0"/>
          <w:numId w:val="2"/>
        </w:numPr>
        <w:spacing w:line="240" w:lineRule="auto"/>
        <w:rPr>
          <w:sz w:val="24"/>
        </w:rPr>
      </w:pPr>
      <w:r>
        <w:rPr>
          <w:sz w:val="24"/>
        </w:rPr>
        <w:t>We Claim via NDIS portal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741447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3B2BF8B2" w14:textId="38D0206B" w:rsidR="00DB44EB" w:rsidRDefault="00DB44EB" w:rsidP="00DB44EB">
      <w:pPr>
        <w:pStyle w:val="ListParagraph"/>
        <w:numPr>
          <w:ilvl w:val="0"/>
          <w:numId w:val="2"/>
        </w:numPr>
        <w:spacing w:line="240" w:lineRule="auto"/>
        <w:rPr>
          <w:sz w:val="24"/>
        </w:rPr>
      </w:pPr>
      <w:r>
        <w:rPr>
          <w:sz w:val="24"/>
        </w:rPr>
        <w:t>Self</w:t>
      </w:r>
      <w:r w:rsidR="003F572B">
        <w:rPr>
          <w:sz w:val="24"/>
        </w:rPr>
        <w:t>-</w:t>
      </w:r>
      <w:r>
        <w:rPr>
          <w:sz w:val="24"/>
        </w:rPr>
        <w:t>Managed</w:t>
      </w:r>
      <w:r w:rsidRPr="00DB44EB">
        <w:rPr>
          <w:sz w:val="24"/>
        </w:rPr>
        <w:t xml:space="preserve"> (we invoice </w:t>
      </w:r>
      <w:r>
        <w:rPr>
          <w:sz w:val="24"/>
        </w:rPr>
        <w:t>participant)</w:t>
      </w:r>
      <w:r>
        <w:rPr>
          <w:sz w:val="24"/>
        </w:rPr>
        <w:tab/>
      </w:r>
      <w:sdt>
        <w:sdtPr>
          <w:rPr>
            <w:sz w:val="24"/>
          </w:rPr>
          <w:id w:val="1202052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 xml:space="preserve">      </w:t>
      </w:r>
    </w:p>
    <w:p w14:paraId="4FE4C7D0" w14:textId="6558DF1E" w:rsidR="00F16CDF" w:rsidRDefault="00DB44EB" w:rsidP="00AD4C14">
      <w:pPr>
        <w:pStyle w:val="ListParagraph"/>
        <w:numPr>
          <w:ilvl w:val="0"/>
          <w:numId w:val="2"/>
        </w:numPr>
        <w:spacing w:line="240" w:lineRule="auto"/>
        <w:rPr>
          <w:sz w:val="24"/>
        </w:rPr>
      </w:pPr>
      <w:r>
        <w:rPr>
          <w:sz w:val="24"/>
        </w:rPr>
        <w:t>Othe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1861964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50EF274E" w14:textId="77777777" w:rsidR="00DB44EB" w:rsidRPr="00DB44EB" w:rsidRDefault="00DB44EB" w:rsidP="00DB44EB">
      <w:pPr>
        <w:pStyle w:val="ListParagraph"/>
        <w:spacing w:line="240" w:lineRule="auto"/>
        <w:rPr>
          <w:sz w:val="24"/>
        </w:rPr>
      </w:pPr>
    </w:p>
    <w:p w14:paraId="2A9A9CD8" w14:textId="59C75A6C" w:rsidR="00A26FE2" w:rsidRDefault="00AD4C14" w:rsidP="00AD4C14">
      <w:pPr>
        <w:spacing w:line="240" w:lineRule="auto"/>
        <w:rPr>
          <w:rFonts w:cstheme="minorHAnsi"/>
          <w:b/>
          <w:bCs/>
          <w:sz w:val="24"/>
        </w:rPr>
      </w:pPr>
      <w:r w:rsidRPr="00AD4C14">
        <w:rPr>
          <w:rFonts w:cstheme="minorHAnsi"/>
          <w:b/>
          <w:bCs/>
          <w:sz w:val="24"/>
        </w:rPr>
        <w:t>Referrer Details</w:t>
      </w:r>
    </w:p>
    <w:p w14:paraId="0053C136" w14:textId="174A0164" w:rsidR="00AD4C14" w:rsidRDefault="00AD4C14" w:rsidP="00AD4C14">
      <w:pPr>
        <w:spacing w:line="240" w:lineRule="auto"/>
        <w:rPr>
          <w:rFonts w:cstheme="minorHAnsi"/>
          <w:sz w:val="24"/>
        </w:rPr>
      </w:pPr>
      <w:r w:rsidRPr="00AD4C14">
        <w:rPr>
          <w:rFonts w:cstheme="minorHAnsi"/>
          <w:sz w:val="24"/>
        </w:rPr>
        <w:t>Name</w:t>
      </w:r>
      <w:r w:rsidR="00F16CDF">
        <w:rPr>
          <w:rFonts w:cstheme="minorHAnsi"/>
          <w:sz w:val="24"/>
        </w:rPr>
        <w:t xml:space="preserve">: </w:t>
      </w:r>
    </w:p>
    <w:p w14:paraId="0D2428E8" w14:textId="66CF1A77" w:rsidR="00F16CDF" w:rsidRDefault="00F16CDF" w:rsidP="00AD4C14">
      <w:pPr>
        <w:spacing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Email:</w:t>
      </w:r>
    </w:p>
    <w:p w14:paraId="2311868E" w14:textId="0682214D" w:rsidR="00F16CDF" w:rsidRDefault="00F16CDF" w:rsidP="00AD4C14">
      <w:pPr>
        <w:spacing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Phone:</w:t>
      </w:r>
    </w:p>
    <w:p w14:paraId="49444B88" w14:textId="7BCBAB6D" w:rsidR="00F16CDF" w:rsidRDefault="00F16CDF" w:rsidP="00AD4C14">
      <w:pPr>
        <w:spacing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 xml:space="preserve">Company: </w:t>
      </w:r>
    </w:p>
    <w:p w14:paraId="4F7C7EEB" w14:textId="4D48A38C" w:rsidR="00C443B7" w:rsidRDefault="00C443B7" w:rsidP="00AD4C14">
      <w:pPr>
        <w:spacing w:line="240" w:lineRule="auto"/>
        <w:rPr>
          <w:rFonts w:cstheme="minorHAnsi"/>
          <w:sz w:val="24"/>
        </w:rPr>
      </w:pPr>
    </w:p>
    <w:p w14:paraId="76B70EEB" w14:textId="77777777" w:rsidR="00C443B7" w:rsidRDefault="00C443B7" w:rsidP="00AD4C14">
      <w:pPr>
        <w:spacing w:line="240" w:lineRule="auto"/>
        <w:rPr>
          <w:rFonts w:cstheme="minorHAnsi"/>
          <w:sz w:val="24"/>
        </w:rPr>
      </w:pPr>
    </w:p>
    <w:p w14:paraId="0855591F" w14:textId="77777777" w:rsidR="00C443B7" w:rsidRDefault="00C443B7" w:rsidP="00C443B7">
      <w:pPr>
        <w:spacing w:line="240" w:lineRule="auto"/>
        <w:jc w:val="center"/>
        <w:rPr>
          <w:rFonts w:cstheme="minorHAnsi"/>
          <w:b/>
          <w:bCs/>
          <w:sz w:val="36"/>
          <w:szCs w:val="36"/>
        </w:rPr>
      </w:pPr>
      <w:r w:rsidRPr="00C443B7">
        <w:rPr>
          <w:rFonts w:cstheme="minorHAnsi"/>
          <w:b/>
          <w:bCs/>
          <w:sz w:val="36"/>
          <w:szCs w:val="36"/>
        </w:rPr>
        <w:t>Please email completed form to</w:t>
      </w:r>
    </w:p>
    <w:p w14:paraId="7004593D" w14:textId="593CB0BE" w:rsidR="00C443B7" w:rsidRPr="00C443B7" w:rsidRDefault="00C443B7" w:rsidP="00C443B7">
      <w:pPr>
        <w:spacing w:line="240" w:lineRule="auto"/>
        <w:jc w:val="center"/>
        <w:rPr>
          <w:rFonts w:cstheme="minorHAnsi"/>
          <w:b/>
          <w:bCs/>
          <w:sz w:val="36"/>
          <w:szCs w:val="36"/>
        </w:rPr>
      </w:pPr>
      <w:r w:rsidRPr="00C443B7">
        <w:rPr>
          <w:rFonts w:cstheme="minorHAnsi"/>
          <w:b/>
          <w:bCs/>
          <w:sz w:val="36"/>
          <w:szCs w:val="36"/>
        </w:rPr>
        <w:t xml:space="preserve"> </w:t>
      </w:r>
      <w:hyperlink r:id="rId8" w:history="1">
        <w:r w:rsidRPr="00C443B7">
          <w:rPr>
            <w:rStyle w:val="Hyperlink"/>
            <w:rFonts w:cstheme="minorHAnsi"/>
            <w:b/>
            <w:bCs/>
            <w:sz w:val="36"/>
            <w:szCs w:val="36"/>
          </w:rPr>
          <w:t>michael@activempowerment.com</w:t>
        </w:r>
      </w:hyperlink>
      <w:r w:rsidRPr="00C443B7">
        <w:rPr>
          <w:rFonts w:cstheme="minorHAnsi"/>
          <w:b/>
          <w:bCs/>
          <w:sz w:val="36"/>
          <w:szCs w:val="36"/>
        </w:rPr>
        <w:t xml:space="preserve"> or Fax to 029475 4831</w:t>
      </w:r>
    </w:p>
    <w:sectPr w:rsidR="00C443B7" w:rsidRPr="00C443B7" w:rsidSect="00B054D3">
      <w:headerReference w:type="default" r:id="rId9"/>
      <w:footerReference w:type="default" r:id="rId10"/>
      <w:type w:val="continuous"/>
      <w:pgSz w:w="11906" w:h="16838"/>
      <w:pgMar w:top="432" w:right="432" w:bottom="432" w:left="432" w:header="706" w:footer="706" w:gutter="0"/>
      <w:cols w:space="70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23C3A" w14:textId="77777777" w:rsidR="008C684F" w:rsidRDefault="008C684F" w:rsidP="00B054D3">
      <w:pPr>
        <w:spacing w:after="0" w:line="240" w:lineRule="auto"/>
      </w:pPr>
      <w:r>
        <w:separator/>
      </w:r>
    </w:p>
  </w:endnote>
  <w:endnote w:type="continuationSeparator" w:id="0">
    <w:p w14:paraId="720C1985" w14:textId="77777777" w:rsidR="008C684F" w:rsidRDefault="008C684F" w:rsidP="00B05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D715C" w14:textId="77777777" w:rsidR="005539AC" w:rsidRDefault="005539AC" w:rsidP="005539AC">
    <w:pPr>
      <w:pStyle w:val="Footer"/>
      <w:jc w:val="right"/>
    </w:pPr>
    <w:r w:rsidRPr="005539AC">
      <w:t xml:space="preserve">Page </w:t>
    </w:r>
    <w:r w:rsidRPr="005539AC">
      <w:fldChar w:fldCharType="begin"/>
    </w:r>
    <w:r w:rsidRPr="005539AC">
      <w:instrText xml:space="preserve"> PAGE </w:instrText>
    </w:r>
    <w:r w:rsidRPr="005539AC">
      <w:fldChar w:fldCharType="separate"/>
    </w:r>
    <w:r w:rsidRPr="005539AC">
      <w:t>1</w:t>
    </w:r>
    <w:r w:rsidRPr="005539AC">
      <w:fldChar w:fldCharType="end"/>
    </w:r>
    <w:r w:rsidRPr="005539AC">
      <w:t xml:space="preserve"> of </w:t>
    </w:r>
    <w:r w:rsidR="008C684F">
      <w:fldChar w:fldCharType="begin"/>
    </w:r>
    <w:r w:rsidR="008C684F">
      <w:instrText xml:space="preserve"> NUMPAGES </w:instrText>
    </w:r>
    <w:r w:rsidR="008C684F">
      <w:fldChar w:fldCharType="separate"/>
    </w:r>
    <w:r w:rsidRPr="005539AC">
      <w:t>3</w:t>
    </w:r>
    <w:r w:rsidR="008C684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8AEB0" w14:textId="77777777" w:rsidR="008C684F" w:rsidRDefault="008C684F" w:rsidP="00B054D3">
      <w:pPr>
        <w:spacing w:after="0" w:line="240" w:lineRule="auto"/>
      </w:pPr>
      <w:r>
        <w:separator/>
      </w:r>
    </w:p>
  </w:footnote>
  <w:footnote w:type="continuationSeparator" w:id="0">
    <w:p w14:paraId="475D5885" w14:textId="77777777" w:rsidR="008C684F" w:rsidRDefault="008C684F" w:rsidP="00B05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E1F0D" w14:textId="6FF62668" w:rsidR="00B054D3" w:rsidRDefault="00B054D3" w:rsidP="00B054D3">
    <w:pPr>
      <w:pStyle w:val="Header"/>
    </w:pPr>
    <w:r>
      <w:rPr>
        <w:b/>
        <w:sz w:val="28"/>
        <w:szCs w:val="28"/>
      </w:rPr>
      <w:tab/>
    </w:r>
    <w:r w:rsidR="00AD4C14">
      <w:rPr>
        <w:b/>
        <w:sz w:val="28"/>
        <w:szCs w:val="28"/>
      </w:rPr>
      <w:t>Referr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16DDB"/>
    <w:multiLevelType w:val="hybridMultilevel"/>
    <w:tmpl w:val="E72AC676"/>
    <w:lvl w:ilvl="0" w:tplc="D43CAFB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921E0"/>
    <w:multiLevelType w:val="hybridMultilevel"/>
    <w:tmpl w:val="7B4A3FFE"/>
    <w:lvl w:ilvl="0" w:tplc="1222E8E6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szAxMTUzszQ0NjZR0lEKTi0uzszPAykwrAUAiVSNCiwAAAA="/>
  </w:docVars>
  <w:rsids>
    <w:rsidRoot w:val="00066500"/>
    <w:rsid w:val="00066500"/>
    <w:rsid w:val="000E6E1F"/>
    <w:rsid w:val="001E7C04"/>
    <w:rsid w:val="0023746E"/>
    <w:rsid w:val="003F127A"/>
    <w:rsid w:val="003F572B"/>
    <w:rsid w:val="0040528C"/>
    <w:rsid w:val="00435B2E"/>
    <w:rsid w:val="005539AC"/>
    <w:rsid w:val="00591D89"/>
    <w:rsid w:val="006A3706"/>
    <w:rsid w:val="008C684F"/>
    <w:rsid w:val="00A26FE2"/>
    <w:rsid w:val="00AD4C14"/>
    <w:rsid w:val="00B054D3"/>
    <w:rsid w:val="00C443B7"/>
    <w:rsid w:val="00DB44EB"/>
    <w:rsid w:val="00E7478B"/>
    <w:rsid w:val="00F16CDF"/>
    <w:rsid w:val="00F919A1"/>
    <w:rsid w:val="00FB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1ECEE"/>
  <w15:docId w15:val="{E195E316-C0D7-447C-84EA-8080101F0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78B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7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54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4D3"/>
    <w:rPr>
      <w:rFonts w:eastAsiaTheme="minorEastAsia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054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4D3"/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C04"/>
    <w:rPr>
      <w:rFonts w:ascii="Segoe UI" w:eastAsiaTheme="minorEastAsia" w:hAnsi="Segoe UI" w:cs="Segoe UI"/>
      <w:sz w:val="18"/>
      <w:szCs w:val="18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AD4C1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3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43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99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@activempowerment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2522D-8E33-4BC9-9FF1-2A7472C1CCFA}"/>
      </w:docPartPr>
      <w:docPartBody>
        <w:p w:rsidR="00783219" w:rsidRDefault="002F2FFE">
          <w:r w:rsidRPr="00F644D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2FFE"/>
    <w:rsid w:val="00015715"/>
    <w:rsid w:val="002F2FFE"/>
    <w:rsid w:val="003B7B58"/>
    <w:rsid w:val="00783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2FF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F0FAC-ACD0-4103-949D-16C165F6D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</dc:creator>
  <cp:lastModifiedBy>Activempowerment Exercise Physiology</cp:lastModifiedBy>
  <cp:revision>9</cp:revision>
  <dcterms:created xsi:type="dcterms:W3CDTF">2020-12-20T02:18:00Z</dcterms:created>
  <dcterms:modified xsi:type="dcterms:W3CDTF">2020-12-20T02:45:00Z</dcterms:modified>
</cp:coreProperties>
</file>